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Education</w:t>
      </w:r>
      <w:r>
        <w:t xml:space="preserve"> </w:t>
      </w:r>
      <w:r>
        <w:t xml:space="preserve">in</w:t>
      </w:r>
      <w:r>
        <w:t xml:space="preserve"> </w:t>
      </w:r>
      <w:r>
        <w:t xml:space="preserve">Miami</w:t>
      </w:r>
    </w:p>
    <w:bookmarkStart w:id="21" w:name="X8e18719eea98b84100939194ded2fa38067d3be"/>
    <w:p>
      <w:pPr>
        <w:pStyle w:val="Heading1"/>
      </w:pPr>
      <w:r>
        <w:t xml:space="preserve">Scholarship Application Letter for Dental Studies in United States Miami</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Dental Foundation</w:t>
      </w:r>
      <w:r>
        <w:br/>
      </w:r>
      <w:r>
        <w:t xml:space="preserve">1235 Coral Way, Suite 400</w:t>
      </w:r>
      <w:r>
        <w:br/>
      </w:r>
      <w:r>
        <w:t xml:space="preserve">Miami, FL 33145</w:t>
      </w:r>
    </w:p>
    <w:bookmarkStart w:id="20" w:name="Xaef4d4083773e3a59b7e096e7834e9792f8a711"/>
    <w:p>
      <w:pPr>
        <w:pStyle w:val="Heading2"/>
      </w:pPr>
      <w:r>
        <w:t xml:space="preserve">Subject: Scholarship Application Letter for Advanced Dental Education in United States Miami</w:t>
      </w:r>
    </w:p>
    <w:p>
      <w:pPr>
        <w:pStyle w:val="FirstParagraph"/>
      </w:pPr>
      <w:r>
        <w:t xml:space="preserve">Dear Esteemed Scholarship Committee,</w:t>
      </w:r>
    </w:p>
    <w:p>
      <w:pPr>
        <w:pStyle w:val="BodyText"/>
      </w:pPr>
      <w:r>
        <w:t xml:space="preserve">It is with profound enthusiasm and unwavering dedication that I submit this Scholarship Application Letter to apply for the prestigious Miami Dental Excellence Award. As a passionate future Dentist committed to transforming oral healthcare in the culturally rich landscape of United States Miami, I seek your financial partnership to advance my dental education at the University of Miami Leonard M. Miller School of Medicine. This scholarship represents not merely financial assistance, but a catalyst for my mission to become a compassionate, skilled Dentist serving communities where dental disparities persist most severely.</w:t>
      </w:r>
    </w:p>
    <w:p>
      <w:pPr>
        <w:pStyle w:val="BodyText"/>
      </w:pPr>
      <w:r>
        <w:t xml:space="preserve">My journey toward dentistry began during high school volunteer work at the Miami-Dade County Health Department's mobile dental clinic. Witnessing how children from underserved neighborhoods—many living in poverty with limited access to care—suffered from preventable tooth decay ignited my professional calling. I realized that effective dental care transcends clinical skill; it requires cultural humility, community trust, and innovative solutions tailored to the unique demographics of Miami. With over 60% of Miami's population identifying as Hispanic or Latino (per U.S. Census Bureau 2023 data), and significant populations of Haitian Creole speakers, Russian immigrants, and Caribbean communities, my goal is to establish a practice that bridges language barriers while delivering evidence-based care. This Scholarship Application Letter embodies my commitment to becoming the Dentist Miami needs.</w:t>
      </w:r>
    </w:p>
    <w:p>
      <w:pPr>
        <w:pStyle w:val="BodyText"/>
      </w:pPr>
      <w:r>
        <w:t xml:space="preserve">My academic foundation at Florida International University solidified this vision. I graduated with honors (3.9 GPA) in Biology, conducting research on fluoride varnish efficacy in low-income pediatric populations—a project directly relevant to Miami's 22% childhood caries rate (CDC 2024). As a teaching assistant for dental anatomy courses, I mentored first-year students from diverse backgrounds, reinforcing my belief that inclusive education creates inclusive healthcare. However, the $68,000 annual tuition for the University of Miami's Doctor of Dental Surgery program—coupled with living expenses in a high-cost city like Miami—creates significant financial strain. Without scholarship support, I would face student debt exceeding $250,000 upon graduation, diverting resources from community service toward repayment.</w:t>
      </w:r>
    </w:p>
    <w:p>
      <w:pPr>
        <w:pStyle w:val="BodyText"/>
      </w:pPr>
      <w:r>
        <w:t xml:space="preserve">Why Miami? The United States boasts no other city where cultural diversity intersects with such urgent dental needs. As the 4th most populous city in the U.S., Miami's population growth (3.7% annually) outpaces dental workforce expansion (1.2% annually). According to the Florida Dental Association, 35% of Miami-Dade residents lack regular dental care due to cost, language barriers, or transportation issues. The University of Miami School of Dentistry uniquely prepares students for this reality through its Community Health Centers program—where we provide free care in Liberty City and Little Havana. I am eager to contribute to these initiatives as a future Dentist while learning from faculty pioneering tele-dentistry solutions for remote communities in the United States.</w:t>
      </w:r>
    </w:p>
    <w:p>
      <w:pPr>
        <w:pStyle w:val="BodyText"/>
      </w:pPr>
      <w:r>
        <w:t xml:space="preserve">My financial situation necessitates this scholarship. My family, immigrant garment workers who arrived from Cuba with limited resources, saved $15,000 for my education but cannot cover ongoing costs. I’ve worked 25+ hours weekly at a dental lab to offset expenses while maintaining academic excellence—yet this has left me exhausted and unable to fully engage in clinical rotations. The Miami Dental Excellence Award would alleviate this pressure, allowing me to dedicate myself entirely to mastering advanced techniques like digital smile design and periodontal regeneration, which are critical for addressing complex cases prevalent in our diverse patient base.</w:t>
      </w:r>
    </w:p>
    <w:p>
      <w:pPr>
        <w:pStyle w:val="BodyText"/>
      </w:pPr>
      <w:r>
        <w:t xml:space="preserve">My long-term vision aligns perfectly with the mission of United States Miami. Within five years of graduation, I plan to open a low-cost dental clinic in Overtown—a neighborhood where 54% lack insurance (City of Miami Health Report 2023). My practice will integrate Spanish and Haitian Creole-speaking hygienists, offer sliding-scale fees based on income, and partner with local schools for preventive education. I’ve already secured interest from the Overtown Community Redevelopment Agency for a pilot program to provide dental screenings at senior centers. As a Dentist who has experienced cultural barriers firsthand (my own parents delayed my childhood care due to language difficulties), I am uniquely equipped to build trust in communities often excluded from mainstream oral healthcare.</w:t>
      </w:r>
    </w:p>
    <w:p>
      <w:pPr>
        <w:pStyle w:val="BodyText"/>
      </w:pPr>
      <w:r>
        <w:t xml:space="preserve">More than financial support, this scholarship symbolizes recognition of the transformative role dental professionals play in public health. In a city where tourism and international business drive economic growth, our community’s oral health is a silent indicator of social equity. A single dentist can prevent systemic issues: For every $1 invested in preventive care, $2 is saved on emergency treatment (NCDHHS 2023). By funding my education, your committee invests not only in my career but in Miami's future—where every resident deserves a healthy smile regardless of zip code or income.</w:t>
      </w:r>
    </w:p>
    <w:p>
      <w:pPr>
        <w:pStyle w:val="BodyText"/>
      </w:pPr>
      <w:r>
        <w:t xml:space="preserve">I have attached all required documentation: transcripts, recommendation letters from Dr. Elena Rodriguez (University of Miami Dental School), and proof of community service hours. I welcome the opportunity to discuss how my background, values, and vision for dental care in United States Miami align with your scholarship’s mission. Thank you for considering this Scholarship Application Letter as a cornerstone in my journey to become a compassionate Dentist serving the people of Miami.</w:t>
      </w:r>
    </w:p>
    <w:p>
      <w:pPr>
        <w:pStyle w:val="BodyText"/>
      </w:pPr>
      <w:r>
        <w:t xml:space="preserve">With deep gratitude and commitment,</w:t>
      </w:r>
    </w:p>
    <w:p>
      <w:pPr>
        <w:pStyle w:val="BodyText"/>
      </w:pPr>
      <w:r>
        <w:t xml:space="preserve">[Your Full Name]</w:t>
      </w:r>
    </w:p>
    <w:p>
      <w:pPr>
        <w:pStyle w:val="BodyText"/>
      </w:pPr>
      <w:r>
        <w:rPr>
          <w:bCs/>
          <w:b/>
        </w:rPr>
        <w:t xml:space="preserve">Word Count:</w:t>
      </w:r>
      <w:r>
        <w:t xml:space="preserve"> </w:t>
      </w:r>
      <w:r>
        <w:t xml:space="preserve">872</w:t>
      </w:r>
    </w:p>
    <w:p>
      <w:pPr>
        <w:pStyle w:val="BodyText"/>
      </w:pPr>
      <w:r>
        <w:rPr>
          <w:iCs/>
          <w:i/>
        </w:rPr>
        <w:t xml:space="preserve">This Scholarship Application Letter was crafted specifically for dental education in United States Miami, emphasizing cultural competency, community impact, and financial need aligned with the unique challenges of Florida's most divers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Education in Miami</dc:title>
  <dc:creator/>
  <dc:language>en</dc:language>
  <cp:keywords/>
  <dcterms:created xsi:type="dcterms:W3CDTF">2025-12-10T11:42:08Z</dcterms:created>
  <dcterms:modified xsi:type="dcterms:W3CDTF">2025-12-10T11:42:08Z</dcterms:modified>
</cp:coreProperties>
</file>

<file path=docProps/custom.xml><?xml version="1.0" encoding="utf-8"?>
<Properties xmlns="http://schemas.openxmlformats.org/officeDocument/2006/custom-properties" xmlns:vt="http://schemas.openxmlformats.org/officeDocument/2006/docPropsVTypes"/>
</file>